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80153" w14:textId="77777777" w:rsidR="00B73FEF" w:rsidRDefault="00B73FEF" w:rsidP="00B73FEF">
      <w:pPr>
        <w:pStyle w:val="Default"/>
      </w:pPr>
    </w:p>
    <w:p w14:paraId="3E6793F6" w14:textId="3FD8762B" w:rsidR="00B73FEF" w:rsidRDefault="00B73FEF" w:rsidP="00B73FEF">
      <w:pPr>
        <w:pStyle w:val="Default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>CST8</w:t>
      </w:r>
      <w:r w:rsidR="005C083C">
        <w:rPr>
          <w:b/>
          <w:bCs/>
          <w:sz w:val="36"/>
          <w:szCs w:val="36"/>
        </w:rPr>
        <w:t>5</w:t>
      </w:r>
      <w:r>
        <w:rPr>
          <w:b/>
          <w:bCs/>
          <w:sz w:val="36"/>
          <w:szCs w:val="36"/>
        </w:rPr>
        <w:t>0</w:t>
      </w:r>
      <w:r w:rsidR="00057CEF">
        <w:rPr>
          <w:b/>
          <w:bCs/>
          <w:sz w:val="36"/>
          <w:szCs w:val="36"/>
        </w:rPr>
        <w:t>6</w:t>
      </w:r>
      <w:r>
        <w:rPr>
          <w:b/>
          <w:bCs/>
          <w:sz w:val="36"/>
          <w:szCs w:val="36"/>
        </w:rPr>
        <w:t xml:space="preserve"> - Lab </w:t>
      </w:r>
      <w:r w:rsidR="00D77D04">
        <w:rPr>
          <w:b/>
          <w:bCs/>
          <w:sz w:val="36"/>
          <w:szCs w:val="36"/>
        </w:rPr>
        <w:t>2</w:t>
      </w:r>
    </w:p>
    <w:p w14:paraId="66771143" w14:textId="42D16B03" w:rsidR="003C1F0E" w:rsidRPr="00636647" w:rsidRDefault="00A4239E" w:rsidP="003C1F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lassification by SVM </w:t>
      </w:r>
      <w:r w:rsidR="00CD4630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by applying</w:t>
      </w:r>
      <w:r w:rsidR="003C1F0E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 PCA</w:t>
      </w:r>
      <w:r w:rsidR="00CD4630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 and LDA</w:t>
      </w:r>
    </w:p>
    <w:p w14:paraId="3BBC567C" w14:textId="77777777" w:rsidR="006B3AEC" w:rsidRDefault="006B3AEC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7758AB1D" w14:textId="26FFBB2C" w:rsidR="00D65C46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ame:</w:t>
      </w:r>
    </w:p>
    <w:p w14:paraId="3AB044A2" w14:textId="77777777" w:rsidR="006B3AEC" w:rsidRPr="00D65C46" w:rsidRDefault="006B3AEC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09DC5DC4" w14:textId="4DBAA10E" w:rsidR="00D65C46" w:rsidRDefault="00D65C46" w:rsidP="00D65C46">
      <w:pPr>
        <w:spacing w:after="0"/>
        <w:rPr>
          <w:b/>
          <w:bCs/>
          <w:color w:val="FF0000"/>
          <w:sz w:val="24"/>
          <w:szCs w:val="24"/>
        </w:rPr>
      </w:pPr>
      <w:r w:rsidRPr="00D65C46">
        <w:rPr>
          <w:b/>
          <w:bCs/>
          <w:color w:val="FF0000"/>
          <w:sz w:val="24"/>
          <w:szCs w:val="24"/>
        </w:rPr>
        <w:t>Student Number:</w:t>
      </w:r>
    </w:p>
    <w:p w14:paraId="71787A87" w14:textId="77777777" w:rsidR="006C6E8A" w:rsidRDefault="006C6E8A" w:rsidP="00D65C46">
      <w:pPr>
        <w:spacing w:after="0"/>
        <w:rPr>
          <w:b/>
          <w:bCs/>
          <w:color w:val="FF0000"/>
          <w:sz w:val="24"/>
          <w:szCs w:val="24"/>
        </w:rPr>
      </w:pPr>
    </w:p>
    <w:p w14:paraId="30EAC6CC" w14:textId="7D5D5F14" w:rsidR="003A0791" w:rsidRDefault="002B211E" w:rsidP="002B211E">
      <w:pPr>
        <w:spacing w:after="0"/>
        <w:rPr>
          <w:b/>
          <w:bCs/>
          <w:color w:val="0000FF"/>
          <w:sz w:val="24"/>
          <w:szCs w:val="24"/>
        </w:rPr>
      </w:pPr>
      <w:r w:rsidRPr="007D5B9B">
        <w:rPr>
          <w:b/>
          <w:bCs/>
          <w:color w:val="0000FF"/>
          <w:sz w:val="24"/>
          <w:szCs w:val="24"/>
        </w:rPr>
        <w:t xml:space="preserve">For every step, </w:t>
      </w:r>
      <w:r w:rsidR="007D5B9B" w:rsidRPr="007D5B9B">
        <w:rPr>
          <w:b/>
          <w:bCs/>
          <w:color w:val="0000FF"/>
          <w:sz w:val="24"/>
          <w:szCs w:val="24"/>
        </w:rPr>
        <w:t>include screenshot of the code and the</w:t>
      </w:r>
      <w:r w:rsidR="003C1F0E">
        <w:rPr>
          <w:b/>
          <w:bCs/>
          <w:color w:val="0000FF"/>
          <w:sz w:val="24"/>
          <w:szCs w:val="24"/>
        </w:rPr>
        <w:t xml:space="preserve"> corresponding</w:t>
      </w:r>
      <w:r w:rsidR="007D5B9B" w:rsidRPr="007D5B9B">
        <w:rPr>
          <w:b/>
          <w:bCs/>
          <w:color w:val="0000FF"/>
          <w:sz w:val="24"/>
          <w:szCs w:val="24"/>
        </w:rPr>
        <w:t xml:space="preserve"> results in this document</w:t>
      </w:r>
      <w:r w:rsidR="00C83DBC">
        <w:rPr>
          <w:b/>
          <w:bCs/>
          <w:color w:val="0000FF"/>
          <w:sz w:val="24"/>
          <w:szCs w:val="24"/>
        </w:rPr>
        <w:t xml:space="preserve"> (screenshot from colab/jupyter notebook)</w:t>
      </w:r>
      <w:r w:rsidR="007D5B9B" w:rsidRPr="007D5B9B">
        <w:rPr>
          <w:b/>
          <w:bCs/>
          <w:color w:val="0000FF"/>
          <w:sz w:val="24"/>
          <w:szCs w:val="24"/>
        </w:rPr>
        <w:t xml:space="preserve">. </w:t>
      </w:r>
      <w:r w:rsidR="00C83DBC">
        <w:rPr>
          <w:b/>
          <w:bCs/>
          <w:color w:val="0000FF"/>
          <w:sz w:val="24"/>
          <w:szCs w:val="24"/>
        </w:rPr>
        <w:t xml:space="preserve">Also, in your words, explain your code and results. </w:t>
      </w:r>
      <w:r w:rsidR="00C83DBC">
        <w:rPr>
          <w:b/>
          <w:bCs/>
          <w:color w:val="0000FF"/>
          <w:sz w:val="24"/>
          <w:szCs w:val="24"/>
          <w:highlight w:val="yellow"/>
        </w:rPr>
        <w:t>If there is no</w:t>
      </w:r>
      <w:r w:rsidR="00C83DBC" w:rsidRPr="00C83DBC">
        <w:rPr>
          <w:b/>
          <w:bCs/>
          <w:color w:val="0000FF"/>
          <w:sz w:val="24"/>
          <w:szCs w:val="24"/>
          <w:highlight w:val="yellow"/>
        </w:rPr>
        <w:t xml:space="preserve"> explanation, no marks will be given.</w:t>
      </w:r>
      <w:r w:rsidR="003C4A2E">
        <w:rPr>
          <w:b/>
          <w:bCs/>
          <w:color w:val="0000FF"/>
          <w:sz w:val="24"/>
          <w:szCs w:val="24"/>
        </w:rPr>
        <w:t xml:space="preserve"> No need to write long paragraphs, but one or 2 lines per step. </w:t>
      </w:r>
      <w:r w:rsidR="003C1F0E">
        <w:rPr>
          <w:b/>
          <w:bCs/>
          <w:color w:val="0000FF"/>
          <w:sz w:val="24"/>
          <w:szCs w:val="24"/>
        </w:rPr>
        <w:t xml:space="preserve">Even if you are using default parameters, </w:t>
      </w:r>
      <w:r w:rsidR="003C1F0E" w:rsidRPr="00B323F8">
        <w:rPr>
          <w:b/>
          <w:bCs/>
          <w:color w:val="0000FF"/>
          <w:sz w:val="24"/>
          <w:szCs w:val="24"/>
          <w:highlight w:val="yellow"/>
        </w:rPr>
        <w:t xml:space="preserve">you must mention the </w:t>
      </w:r>
      <w:r w:rsidR="00312F3B" w:rsidRPr="00B323F8">
        <w:rPr>
          <w:b/>
          <w:bCs/>
          <w:color w:val="0000FF"/>
          <w:sz w:val="24"/>
          <w:szCs w:val="24"/>
          <w:highlight w:val="yellow"/>
        </w:rPr>
        <w:t>default values and its meaning.</w:t>
      </w:r>
      <w:r w:rsidR="00312F3B">
        <w:rPr>
          <w:b/>
          <w:bCs/>
          <w:color w:val="0000FF"/>
          <w:sz w:val="24"/>
          <w:szCs w:val="24"/>
        </w:rPr>
        <w:t xml:space="preserve"> </w:t>
      </w:r>
    </w:p>
    <w:p w14:paraId="7BB3C128" w14:textId="77777777" w:rsidR="007D5B9B" w:rsidRDefault="007D5B9B" w:rsidP="002B211E">
      <w:pPr>
        <w:spacing w:after="0"/>
        <w:rPr>
          <w:b/>
          <w:bCs/>
          <w:color w:val="0000FF"/>
          <w:sz w:val="24"/>
          <w:szCs w:val="24"/>
        </w:rPr>
      </w:pPr>
    </w:p>
    <w:p w14:paraId="16F591F6" w14:textId="6DEE6CA1" w:rsidR="007D5B9B" w:rsidRPr="002F7FE4" w:rsidRDefault="00AB5401" w:rsidP="00FC17F1">
      <w:pPr>
        <w:pStyle w:val="ListParagraph"/>
        <w:numPr>
          <w:ilvl w:val="0"/>
          <w:numId w:val="4"/>
        </w:numPr>
        <w:spacing w:after="0"/>
        <w:ind w:left="0" w:firstLine="0"/>
        <w:rPr>
          <w:sz w:val="24"/>
          <w:szCs w:val="24"/>
        </w:rPr>
      </w:pPr>
      <w:r w:rsidRPr="002F7FE4">
        <w:rPr>
          <w:sz w:val="24"/>
          <w:szCs w:val="24"/>
        </w:rPr>
        <w:t>Read statement</w:t>
      </w:r>
    </w:p>
    <w:p w14:paraId="700D91C4" w14:textId="77777777" w:rsidR="00FC17F1" w:rsidRPr="002F7FE4" w:rsidRDefault="00FC17F1" w:rsidP="00FC17F1">
      <w:pPr>
        <w:pStyle w:val="ListParagraph"/>
        <w:spacing w:after="0"/>
        <w:rPr>
          <w:sz w:val="24"/>
          <w:szCs w:val="24"/>
        </w:rPr>
      </w:pPr>
    </w:p>
    <w:p w14:paraId="4A74F1A6" w14:textId="77777777" w:rsidR="00685AFD" w:rsidRPr="002F7FE4" w:rsidRDefault="00685AFD" w:rsidP="00FC17F1">
      <w:pPr>
        <w:pStyle w:val="ListParagraph"/>
        <w:spacing w:after="0"/>
        <w:rPr>
          <w:sz w:val="24"/>
          <w:szCs w:val="24"/>
        </w:rPr>
      </w:pPr>
    </w:p>
    <w:p w14:paraId="70C3517C" w14:textId="77777777" w:rsidR="00C915EE" w:rsidRPr="00C915EE" w:rsidRDefault="00C915EE" w:rsidP="00C915EE">
      <w:pPr>
        <w:spacing w:after="0" w:line="276" w:lineRule="auto"/>
        <w:ind w:left="720"/>
        <w:rPr>
          <w:rFonts w:ascii="Times New Roman" w:hAnsi="Times New Roman" w:cs="Times New Roman"/>
        </w:rPr>
      </w:pPr>
      <w:r w:rsidRPr="00C915EE">
        <w:rPr>
          <w:rFonts w:ascii="Times New Roman" w:hAnsi="Times New Roman" w:cs="Times New Roman"/>
        </w:rPr>
        <w:t xml:space="preserve">Number of instances: </w:t>
      </w:r>
    </w:p>
    <w:p w14:paraId="101A04E0" w14:textId="77777777" w:rsidR="00C915EE" w:rsidRPr="00C915EE" w:rsidRDefault="00C915EE" w:rsidP="00C915EE">
      <w:pPr>
        <w:spacing w:after="0" w:line="276" w:lineRule="auto"/>
        <w:ind w:left="720"/>
        <w:rPr>
          <w:rFonts w:ascii="Times New Roman" w:hAnsi="Times New Roman" w:cs="Times New Roman"/>
        </w:rPr>
      </w:pPr>
      <w:r w:rsidRPr="00C915EE">
        <w:rPr>
          <w:rFonts w:ascii="Times New Roman" w:hAnsi="Times New Roman" w:cs="Times New Roman"/>
        </w:rPr>
        <w:t xml:space="preserve">Number of attributes: </w:t>
      </w:r>
    </w:p>
    <w:p w14:paraId="5139BE8B" w14:textId="77777777" w:rsidR="00C915EE" w:rsidRPr="00C915EE" w:rsidRDefault="00C915EE" w:rsidP="00C915EE">
      <w:pPr>
        <w:spacing w:after="0" w:line="276" w:lineRule="auto"/>
        <w:ind w:left="720"/>
        <w:rPr>
          <w:rFonts w:ascii="Times New Roman" w:hAnsi="Times New Roman" w:cs="Times New Roman"/>
        </w:rPr>
      </w:pPr>
      <w:r w:rsidRPr="00C915EE">
        <w:rPr>
          <w:rFonts w:ascii="Times New Roman" w:hAnsi="Times New Roman" w:cs="Times New Roman"/>
        </w:rPr>
        <w:t>First 5 rows:</w:t>
      </w:r>
    </w:p>
    <w:p w14:paraId="2D93FE3F" w14:textId="77777777" w:rsidR="00463754" w:rsidRDefault="00463754" w:rsidP="00C915EE">
      <w:pPr>
        <w:pStyle w:val="ListParagraph"/>
        <w:spacing w:after="0"/>
        <w:ind w:left="0"/>
        <w:rPr>
          <w:sz w:val="24"/>
          <w:szCs w:val="24"/>
        </w:rPr>
      </w:pPr>
    </w:p>
    <w:p w14:paraId="42AA28FE" w14:textId="3692820D" w:rsidR="00C07F85" w:rsidRPr="002F7FE4" w:rsidRDefault="009A3AAB" w:rsidP="00FC17F1">
      <w:pPr>
        <w:pStyle w:val="ListParagraph"/>
        <w:numPr>
          <w:ilvl w:val="0"/>
          <w:numId w:val="4"/>
        </w:numPr>
        <w:spacing w:after="0"/>
        <w:ind w:left="0" w:firstLine="0"/>
        <w:rPr>
          <w:sz w:val="24"/>
          <w:szCs w:val="24"/>
        </w:rPr>
      </w:pPr>
      <w:r w:rsidRPr="002F7FE4">
        <w:rPr>
          <w:sz w:val="24"/>
          <w:szCs w:val="24"/>
        </w:rPr>
        <w:t>Train &amp; Test split</w:t>
      </w:r>
    </w:p>
    <w:p w14:paraId="6F6059C5" w14:textId="77777777" w:rsidR="00FC17F1" w:rsidRPr="002F7FE4" w:rsidRDefault="00FC17F1" w:rsidP="00FC17F1">
      <w:pPr>
        <w:spacing w:after="0"/>
        <w:rPr>
          <w:sz w:val="24"/>
          <w:szCs w:val="24"/>
        </w:rPr>
      </w:pPr>
    </w:p>
    <w:p w14:paraId="2A9A39B4" w14:textId="77777777" w:rsidR="00685AFD" w:rsidRPr="002F7FE4" w:rsidRDefault="00685AFD" w:rsidP="00FC17F1">
      <w:pPr>
        <w:spacing w:after="0"/>
        <w:rPr>
          <w:sz w:val="24"/>
          <w:szCs w:val="24"/>
        </w:rPr>
      </w:pPr>
    </w:p>
    <w:p w14:paraId="5F72642F" w14:textId="1EBD06CD" w:rsidR="00C07F85" w:rsidRPr="002F7FE4" w:rsidRDefault="00E73B99" w:rsidP="00FC17F1">
      <w:pPr>
        <w:pStyle w:val="ListParagraph"/>
        <w:numPr>
          <w:ilvl w:val="0"/>
          <w:numId w:val="4"/>
        </w:numPr>
        <w:spacing w:after="0"/>
        <w:ind w:left="55" w:hanging="55"/>
        <w:rPr>
          <w:sz w:val="24"/>
          <w:szCs w:val="24"/>
        </w:rPr>
      </w:pPr>
      <w:r w:rsidRPr="002F7FE4">
        <w:rPr>
          <w:sz w:val="24"/>
          <w:szCs w:val="24"/>
        </w:rPr>
        <w:t xml:space="preserve">Standardize </w:t>
      </w:r>
    </w:p>
    <w:p w14:paraId="477E3280" w14:textId="77777777" w:rsidR="00FC17F1" w:rsidRPr="002F7FE4" w:rsidRDefault="00FC17F1" w:rsidP="00FC17F1">
      <w:pPr>
        <w:pStyle w:val="ListParagraph"/>
        <w:spacing w:after="0"/>
        <w:rPr>
          <w:sz w:val="24"/>
          <w:szCs w:val="24"/>
        </w:rPr>
      </w:pPr>
    </w:p>
    <w:p w14:paraId="35BAEBBF" w14:textId="77777777" w:rsidR="00685AFD" w:rsidRPr="002F7FE4" w:rsidRDefault="00685AFD" w:rsidP="00FC17F1">
      <w:pPr>
        <w:pStyle w:val="ListParagraph"/>
        <w:spacing w:after="0"/>
        <w:rPr>
          <w:sz w:val="24"/>
          <w:szCs w:val="24"/>
        </w:rPr>
      </w:pPr>
    </w:p>
    <w:p w14:paraId="66A32690" w14:textId="30D1BAAB" w:rsidR="00310164" w:rsidRPr="002F7FE4" w:rsidRDefault="00D55DD6" w:rsidP="00FC17F1">
      <w:pPr>
        <w:pStyle w:val="ListParagraph"/>
        <w:numPr>
          <w:ilvl w:val="0"/>
          <w:numId w:val="4"/>
        </w:numPr>
        <w:spacing w:after="0"/>
        <w:ind w:left="0" w:firstLine="0"/>
        <w:rPr>
          <w:sz w:val="24"/>
          <w:szCs w:val="24"/>
        </w:rPr>
      </w:pPr>
      <w:r>
        <w:rPr>
          <w:sz w:val="24"/>
          <w:szCs w:val="24"/>
        </w:rPr>
        <w:t>SVM</w:t>
      </w:r>
      <w:r w:rsidR="008B6677">
        <w:rPr>
          <w:sz w:val="24"/>
          <w:szCs w:val="24"/>
        </w:rPr>
        <w:t xml:space="preserve"> with 4 different</w:t>
      </w:r>
      <w:r w:rsidR="001C08E7">
        <w:rPr>
          <w:sz w:val="24"/>
          <w:szCs w:val="24"/>
        </w:rPr>
        <w:t xml:space="preserve"> </w:t>
      </w:r>
      <w:r w:rsidR="001C08E7" w:rsidRPr="001C08E7">
        <w:rPr>
          <w:sz w:val="24"/>
          <w:szCs w:val="24"/>
        </w:rPr>
        <w:t>kernels = ['linear', 'poly', 'rbf', 'sigmoid']</w:t>
      </w:r>
      <w:r w:rsidR="00B019F7">
        <w:rPr>
          <w:sz w:val="24"/>
          <w:szCs w:val="24"/>
        </w:rPr>
        <w:t xml:space="preserve"> and select the best one</w:t>
      </w:r>
    </w:p>
    <w:p w14:paraId="763A93E6" w14:textId="77777777" w:rsidR="00310164" w:rsidRPr="002F7FE4" w:rsidRDefault="00310164" w:rsidP="00310164">
      <w:pPr>
        <w:pStyle w:val="ListParagraph"/>
        <w:spacing w:after="0"/>
        <w:ind w:left="0"/>
        <w:rPr>
          <w:sz w:val="24"/>
          <w:szCs w:val="24"/>
        </w:rPr>
      </w:pPr>
    </w:p>
    <w:p w14:paraId="1B6F34B6" w14:textId="77777777" w:rsidR="00310164" w:rsidRPr="002F7FE4" w:rsidRDefault="00310164" w:rsidP="00310164">
      <w:pPr>
        <w:pStyle w:val="ListParagraph"/>
        <w:spacing w:after="0"/>
        <w:ind w:left="0"/>
        <w:rPr>
          <w:sz w:val="24"/>
          <w:szCs w:val="24"/>
        </w:rPr>
      </w:pPr>
    </w:p>
    <w:p w14:paraId="1E17BC1E" w14:textId="1F9A3296" w:rsidR="00C07F85" w:rsidRPr="002F7FE4" w:rsidRDefault="00421F9D" w:rsidP="00FC17F1">
      <w:pPr>
        <w:pStyle w:val="ListParagraph"/>
        <w:numPr>
          <w:ilvl w:val="0"/>
          <w:numId w:val="4"/>
        </w:numPr>
        <w:spacing w:after="0"/>
        <w:ind w:left="0" w:firstLine="0"/>
        <w:rPr>
          <w:sz w:val="24"/>
          <w:szCs w:val="24"/>
        </w:rPr>
      </w:pPr>
      <w:r>
        <w:rPr>
          <w:sz w:val="24"/>
          <w:szCs w:val="24"/>
        </w:rPr>
        <w:t>PCA</w:t>
      </w:r>
    </w:p>
    <w:p w14:paraId="76454B95" w14:textId="77777777" w:rsidR="00FC17F1" w:rsidRPr="002F7FE4" w:rsidRDefault="00FC17F1" w:rsidP="00FC17F1">
      <w:pPr>
        <w:spacing w:after="0"/>
        <w:rPr>
          <w:sz w:val="24"/>
          <w:szCs w:val="24"/>
        </w:rPr>
      </w:pPr>
    </w:p>
    <w:p w14:paraId="1F8990E7" w14:textId="77777777" w:rsidR="00685AFD" w:rsidRPr="002F7FE4" w:rsidRDefault="00685AFD" w:rsidP="00FC17F1">
      <w:pPr>
        <w:spacing w:after="0"/>
        <w:rPr>
          <w:sz w:val="24"/>
          <w:szCs w:val="24"/>
        </w:rPr>
      </w:pPr>
    </w:p>
    <w:p w14:paraId="4AA38B52" w14:textId="16372251" w:rsidR="004402B4" w:rsidRDefault="008565F6" w:rsidP="00FC17F1">
      <w:pPr>
        <w:pStyle w:val="ListParagraph"/>
        <w:numPr>
          <w:ilvl w:val="0"/>
          <w:numId w:val="4"/>
        </w:numPr>
        <w:spacing w:after="0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2D </w:t>
      </w:r>
      <w:r w:rsidR="00ED0209" w:rsidRPr="002F7FE4">
        <w:rPr>
          <w:sz w:val="24"/>
          <w:szCs w:val="24"/>
        </w:rPr>
        <w:t>Plot</w:t>
      </w:r>
      <w:r w:rsidR="00421F9D">
        <w:rPr>
          <w:sz w:val="24"/>
          <w:szCs w:val="24"/>
        </w:rPr>
        <w:t>s</w:t>
      </w:r>
      <w:r w:rsidR="00100755">
        <w:rPr>
          <w:sz w:val="24"/>
          <w:szCs w:val="24"/>
        </w:rPr>
        <w:t xml:space="preserve"> (2 subplots in parallel)</w:t>
      </w:r>
      <w:r w:rsidR="002F7FE4" w:rsidRPr="002F7FE4">
        <w:rPr>
          <w:sz w:val="24"/>
          <w:szCs w:val="24"/>
        </w:rPr>
        <w:t>.</w:t>
      </w:r>
    </w:p>
    <w:p w14:paraId="223251F1" w14:textId="77777777" w:rsidR="008565F6" w:rsidRDefault="008565F6" w:rsidP="008565F6">
      <w:pPr>
        <w:pStyle w:val="ListParagraph"/>
        <w:spacing w:after="0"/>
        <w:ind w:left="0"/>
        <w:rPr>
          <w:sz w:val="24"/>
          <w:szCs w:val="24"/>
        </w:rPr>
      </w:pPr>
    </w:p>
    <w:p w14:paraId="2A8893EC" w14:textId="77777777" w:rsidR="008565F6" w:rsidRDefault="008565F6" w:rsidP="008565F6">
      <w:pPr>
        <w:pStyle w:val="ListParagraph"/>
        <w:spacing w:after="0"/>
        <w:ind w:left="0"/>
        <w:rPr>
          <w:sz w:val="24"/>
          <w:szCs w:val="24"/>
        </w:rPr>
      </w:pPr>
    </w:p>
    <w:p w14:paraId="076E634A" w14:textId="77777777" w:rsidR="008565F6" w:rsidRDefault="008565F6" w:rsidP="008565F6">
      <w:pPr>
        <w:pStyle w:val="ListParagraph"/>
        <w:spacing w:after="0"/>
        <w:ind w:left="0"/>
        <w:rPr>
          <w:sz w:val="24"/>
          <w:szCs w:val="24"/>
        </w:rPr>
      </w:pPr>
    </w:p>
    <w:p w14:paraId="60A2BAB4" w14:textId="6ABE226A" w:rsidR="008565F6" w:rsidRDefault="00421F9D" w:rsidP="008565F6">
      <w:pPr>
        <w:pStyle w:val="ListParagraph"/>
        <w:numPr>
          <w:ilvl w:val="0"/>
          <w:numId w:val="4"/>
        </w:numPr>
        <w:spacing w:after="0"/>
        <w:ind w:left="0" w:firstLine="0"/>
        <w:rPr>
          <w:sz w:val="24"/>
          <w:szCs w:val="24"/>
        </w:rPr>
      </w:pPr>
      <w:r>
        <w:rPr>
          <w:sz w:val="24"/>
          <w:szCs w:val="24"/>
        </w:rPr>
        <w:t>LDA</w:t>
      </w:r>
    </w:p>
    <w:p w14:paraId="786886F3" w14:textId="77777777" w:rsidR="00466CC9" w:rsidRDefault="00466CC9" w:rsidP="00466CC9">
      <w:pPr>
        <w:pStyle w:val="ListParagraph"/>
        <w:spacing w:after="0"/>
        <w:ind w:left="0"/>
        <w:rPr>
          <w:sz w:val="24"/>
          <w:szCs w:val="24"/>
        </w:rPr>
      </w:pPr>
    </w:p>
    <w:p w14:paraId="4A7BCFE8" w14:textId="77777777" w:rsidR="00466CC9" w:rsidRDefault="00466CC9" w:rsidP="00466CC9">
      <w:pPr>
        <w:pStyle w:val="ListParagraph"/>
        <w:spacing w:after="0"/>
        <w:ind w:left="0"/>
        <w:rPr>
          <w:sz w:val="24"/>
          <w:szCs w:val="24"/>
        </w:rPr>
      </w:pPr>
    </w:p>
    <w:p w14:paraId="467232DA" w14:textId="77777777" w:rsidR="00466CC9" w:rsidRDefault="00466CC9" w:rsidP="00466CC9">
      <w:pPr>
        <w:pStyle w:val="ListParagraph"/>
        <w:numPr>
          <w:ilvl w:val="0"/>
          <w:numId w:val="4"/>
        </w:numPr>
        <w:spacing w:after="0"/>
        <w:ind w:left="0" w:firstLine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2D </w:t>
      </w:r>
      <w:r w:rsidRPr="002F7FE4">
        <w:rPr>
          <w:sz w:val="24"/>
          <w:szCs w:val="24"/>
        </w:rPr>
        <w:t>Plot</w:t>
      </w:r>
      <w:r>
        <w:rPr>
          <w:sz w:val="24"/>
          <w:szCs w:val="24"/>
        </w:rPr>
        <w:t>s (2 subplots in parallel)</w:t>
      </w:r>
      <w:r w:rsidRPr="002F7FE4">
        <w:rPr>
          <w:sz w:val="24"/>
          <w:szCs w:val="24"/>
        </w:rPr>
        <w:t>.</w:t>
      </w:r>
    </w:p>
    <w:p w14:paraId="7F82F186" w14:textId="77777777" w:rsidR="00466CC9" w:rsidRDefault="00466CC9" w:rsidP="00466CC9">
      <w:pPr>
        <w:pStyle w:val="ListParagraph"/>
        <w:spacing w:after="0"/>
        <w:ind w:left="0"/>
        <w:rPr>
          <w:sz w:val="24"/>
          <w:szCs w:val="24"/>
        </w:rPr>
      </w:pPr>
    </w:p>
    <w:p w14:paraId="424545C2" w14:textId="77777777" w:rsidR="003B0E3B" w:rsidRDefault="003B0E3B" w:rsidP="003B0E3B">
      <w:pPr>
        <w:pStyle w:val="ListParagraph"/>
        <w:spacing w:after="0"/>
        <w:ind w:left="0"/>
        <w:rPr>
          <w:sz w:val="24"/>
          <w:szCs w:val="24"/>
        </w:rPr>
      </w:pPr>
    </w:p>
    <w:p w14:paraId="0C413F90" w14:textId="77777777" w:rsidR="00F47BB9" w:rsidRDefault="00F47BB9" w:rsidP="00F47BB9">
      <w:pPr>
        <w:pStyle w:val="ListParagraph"/>
        <w:spacing w:after="0"/>
        <w:ind w:left="0"/>
        <w:rPr>
          <w:sz w:val="24"/>
          <w:szCs w:val="24"/>
        </w:rPr>
      </w:pPr>
    </w:p>
    <w:p w14:paraId="5709364F" w14:textId="652915F5" w:rsidR="00F47BB9" w:rsidRDefault="00F47BB9" w:rsidP="008565F6">
      <w:pPr>
        <w:pStyle w:val="ListParagraph"/>
        <w:numPr>
          <w:ilvl w:val="0"/>
          <w:numId w:val="4"/>
        </w:numPr>
        <w:spacing w:after="0"/>
        <w:ind w:left="0" w:firstLine="0"/>
        <w:rPr>
          <w:sz w:val="24"/>
          <w:szCs w:val="24"/>
        </w:rPr>
      </w:pPr>
      <w:r>
        <w:rPr>
          <w:sz w:val="24"/>
          <w:szCs w:val="24"/>
        </w:rPr>
        <w:t>Fill in the following table</w:t>
      </w:r>
      <w:r w:rsidR="003B0E3B">
        <w:rPr>
          <w:sz w:val="24"/>
          <w:szCs w:val="24"/>
        </w:rPr>
        <w:t xml:space="preserve"> (make sure to fill in the value for n_components)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271"/>
        <w:gridCol w:w="2693"/>
        <w:gridCol w:w="3048"/>
        <w:gridCol w:w="3048"/>
      </w:tblGrid>
      <w:tr w:rsidR="007E7D69" w14:paraId="72C152ED" w14:textId="77777777" w:rsidTr="003B0E3B">
        <w:tc>
          <w:tcPr>
            <w:tcW w:w="1271" w:type="dxa"/>
          </w:tcPr>
          <w:p w14:paraId="2C843BD9" w14:textId="77777777" w:rsidR="007E7D69" w:rsidRPr="007E7D69" w:rsidRDefault="007E7D69" w:rsidP="007E7D69">
            <w:pPr>
              <w:rPr>
                <w:sz w:val="24"/>
                <w:szCs w:val="24"/>
              </w:rPr>
            </w:pPr>
          </w:p>
        </w:tc>
        <w:tc>
          <w:tcPr>
            <w:tcW w:w="2693" w:type="dxa"/>
          </w:tcPr>
          <w:p w14:paraId="67F8B71E" w14:textId="2BE69E4B" w:rsidR="007E7D69" w:rsidRPr="007E7D69" w:rsidRDefault="007E7D69" w:rsidP="007E7D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ndardized</w:t>
            </w:r>
          </w:p>
        </w:tc>
        <w:tc>
          <w:tcPr>
            <w:tcW w:w="3048" w:type="dxa"/>
          </w:tcPr>
          <w:p w14:paraId="4B95D815" w14:textId="2D8266FE" w:rsidR="007E7D69" w:rsidRPr="007E7D69" w:rsidRDefault="007E7D69" w:rsidP="007E7D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CA</w:t>
            </w:r>
            <w:r w:rsidR="00F47BB9">
              <w:rPr>
                <w:sz w:val="24"/>
                <w:szCs w:val="24"/>
              </w:rPr>
              <w:t xml:space="preserve"> (</w:t>
            </w:r>
            <w:r w:rsidR="003B0E3B">
              <w:rPr>
                <w:sz w:val="24"/>
                <w:szCs w:val="24"/>
              </w:rPr>
              <w:t>n_components</w:t>
            </w:r>
            <w:r w:rsidR="00F47BB9">
              <w:rPr>
                <w:sz w:val="24"/>
                <w:szCs w:val="24"/>
              </w:rPr>
              <w:t xml:space="preserve"> = </w:t>
            </w:r>
            <w:r w:rsidR="00F47BB9" w:rsidRPr="00F47BB9">
              <w:rPr>
                <w:sz w:val="24"/>
                <w:szCs w:val="24"/>
                <w:highlight w:val="yellow"/>
              </w:rPr>
              <w:t>x</w:t>
            </w:r>
            <w:r w:rsidR="00F47BB9">
              <w:rPr>
                <w:sz w:val="24"/>
                <w:szCs w:val="24"/>
              </w:rPr>
              <w:t>)</w:t>
            </w:r>
          </w:p>
        </w:tc>
        <w:tc>
          <w:tcPr>
            <w:tcW w:w="3048" w:type="dxa"/>
          </w:tcPr>
          <w:p w14:paraId="4E8F83D5" w14:textId="6EEE77FB" w:rsidR="007E7D69" w:rsidRPr="007E7D69" w:rsidRDefault="007E7D69" w:rsidP="007E7D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DA</w:t>
            </w:r>
            <w:r w:rsidR="003B0E3B">
              <w:rPr>
                <w:sz w:val="24"/>
                <w:szCs w:val="24"/>
              </w:rPr>
              <w:t xml:space="preserve"> (n_components = </w:t>
            </w:r>
            <w:r w:rsidR="003B0E3B" w:rsidRPr="003B0E3B">
              <w:rPr>
                <w:sz w:val="24"/>
                <w:szCs w:val="24"/>
                <w:highlight w:val="yellow"/>
              </w:rPr>
              <w:t>x</w:t>
            </w:r>
            <w:r w:rsidR="003B0E3B">
              <w:rPr>
                <w:sz w:val="24"/>
                <w:szCs w:val="24"/>
              </w:rPr>
              <w:t>)</w:t>
            </w:r>
          </w:p>
        </w:tc>
      </w:tr>
      <w:tr w:rsidR="007E7D69" w14:paraId="637E16BE" w14:textId="77777777" w:rsidTr="003B0E3B">
        <w:tc>
          <w:tcPr>
            <w:tcW w:w="1271" w:type="dxa"/>
          </w:tcPr>
          <w:p w14:paraId="7D97320C" w14:textId="12349D9D" w:rsidR="007E7D69" w:rsidRPr="007E7D69" w:rsidRDefault="007E7D69" w:rsidP="007E7D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fusion Matrix</w:t>
            </w:r>
          </w:p>
        </w:tc>
        <w:tc>
          <w:tcPr>
            <w:tcW w:w="2693" w:type="dxa"/>
          </w:tcPr>
          <w:p w14:paraId="6EC2F883" w14:textId="77777777" w:rsidR="007E7D69" w:rsidRDefault="007E7D69" w:rsidP="007E7D69">
            <w:pPr>
              <w:rPr>
                <w:sz w:val="24"/>
                <w:szCs w:val="24"/>
              </w:rPr>
            </w:pPr>
          </w:p>
          <w:p w14:paraId="3EDBE9B3" w14:textId="77777777" w:rsidR="003B0E3B" w:rsidRDefault="003B0E3B" w:rsidP="007E7D69">
            <w:pPr>
              <w:rPr>
                <w:sz w:val="24"/>
                <w:szCs w:val="24"/>
              </w:rPr>
            </w:pPr>
          </w:p>
          <w:p w14:paraId="68082C3E" w14:textId="77777777" w:rsidR="003B0E3B" w:rsidRDefault="003B0E3B" w:rsidP="007E7D69">
            <w:pPr>
              <w:rPr>
                <w:sz w:val="24"/>
                <w:szCs w:val="24"/>
              </w:rPr>
            </w:pPr>
          </w:p>
          <w:p w14:paraId="48B1A6F2" w14:textId="77777777" w:rsidR="003B0E3B" w:rsidRDefault="003B0E3B" w:rsidP="007E7D69">
            <w:pPr>
              <w:rPr>
                <w:sz w:val="24"/>
                <w:szCs w:val="24"/>
              </w:rPr>
            </w:pPr>
          </w:p>
          <w:p w14:paraId="2C68028D" w14:textId="77777777" w:rsidR="003B0E3B" w:rsidRPr="007E7D69" w:rsidRDefault="003B0E3B" w:rsidP="007E7D69">
            <w:pPr>
              <w:rPr>
                <w:sz w:val="24"/>
                <w:szCs w:val="24"/>
              </w:rPr>
            </w:pPr>
          </w:p>
        </w:tc>
        <w:tc>
          <w:tcPr>
            <w:tcW w:w="3048" w:type="dxa"/>
          </w:tcPr>
          <w:p w14:paraId="2D36AF5E" w14:textId="77777777" w:rsidR="007E7D69" w:rsidRPr="007E7D69" w:rsidRDefault="007E7D69" w:rsidP="007E7D69">
            <w:pPr>
              <w:rPr>
                <w:sz w:val="24"/>
                <w:szCs w:val="24"/>
              </w:rPr>
            </w:pPr>
          </w:p>
        </w:tc>
        <w:tc>
          <w:tcPr>
            <w:tcW w:w="3048" w:type="dxa"/>
          </w:tcPr>
          <w:p w14:paraId="25F28251" w14:textId="77777777" w:rsidR="007E7D69" w:rsidRPr="007E7D69" w:rsidRDefault="007E7D69" w:rsidP="007E7D69">
            <w:pPr>
              <w:rPr>
                <w:sz w:val="24"/>
                <w:szCs w:val="24"/>
              </w:rPr>
            </w:pPr>
          </w:p>
        </w:tc>
      </w:tr>
      <w:tr w:rsidR="007E7D69" w14:paraId="5FE9C61E" w14:textId="77777777" w:rsidTr="003B0E3B">
        <w:tc>
          <w:tcPr>
            <w:tcW w:w="1271" w:type="dxa"/>
          </w:tcPr>
          <w:p w14:paraId="136B9012" w14:textId="50EE890C" w:rsidR="007E7D69" w:rsidRDefault="00F47BB9" w:rsidP="007E7D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uracy</w:t>
            </w:r>
          </w:p>
        </w:tc>
        <w:tc>
          <w:tcPr>
            <w:tcW w:w="2693" w:type="dxa"/>
          </w:tcPr>
          <w:p w14:paraId="5B27BEFB" w14:textId="77777777" w:rsidR="007E7D69" w:rsidRDefault="007E7D69" w:rsidP="007E7D69">
            <w:pPr>
              <w:rPr>
                <w:sz w:val="24"/>
                <w:szCs w:val="24"/>
              </w:rPr>
            </w:pPr>
          </w:p>
          <w:p w14:paraId="2A35CAED" w14:textId="77777777" w:rsidR="003B0E3B" w:rsidRDefault="003B0E3B" w:rsidP="007E7D69">
            <w:pPr>
              <w:rPr>
                <w:sz w:val="24"/>
                <w:szCs w:val="24"/>
              </w:rPr>
            </w:pPr>
          </w:p>
          <w:p w14:paraId="2082BFF1" w14:textId="77777777" w:rsidR="003B0E3B" w:rsidRPr="007E7D69" w:rsidRDefault="003B0E3B" w:rsidP="007E7D69">
            <w:pPr>
              <w:rPr>
                <w:sz w:val="24"/>
                <w:szCs w:val="24"/>
              </w:rPr>
            </w:pPr>
          </w:p>
        </w:tc>
        <w:tc>
          <w:tcPr>
            <w:tcW w:w="3048" w:type="dxa"/>
          </w:tcPr>
          <w:p w14:paraId="530A3A00" w14:textId="77777777" w:rsidR="007E7D69" w:rsidRPr="007E7D69" w:rsidRDefault="007E7D69" w:rsidP="007E7D69">
            <w:pPr>
              <w:rPr>
                <w:sz w:val="24"/>
                <w:szCs w:val="24"/>
              </w:rPr>
            </w:pPr>
          </w:p>
        </w:tc>
        <w:tc>
          <w:tcPr>
            <w:tcW w:w="3048" w:type="dxa"/>
          </w:tcPr>
          <w:p w14:paraId="4A5FFFEB" w14:textId="77777777" w:rsidR="007E7D69" w:rsidRPr="007E7D69" w:rsidRDefault="007E7D69" w:rsidP="007E7D69">
            <w:pPr>
              <w:rPr>
                <w:sz w:val="24"/>
                <w:szCs w:val="24"/>
              </w:rPr>
            </w:pPr>
          </w:p>
        </w:tc>
      </w:tr>
    </w:tbl>
    <w:p w14:paraId="76D43B35" w14:textId="0B347E98" w:rsidR="007E7D69" w:rsidRDefault="00BE7F2B" w:rsidP="008565F6">
      <w:pPr>
        <w:pStyle w:val="ListParagraph"/>
        <w:numPr>
          <w:ilvl w:val="0"/>
          <w:numId w:val="4"/>
        </w:numPr>
        <w:spacing w:after="0"/>
        <w:ind w:left="0" w:firstLine="0"/>
        <w:rPr>
          <w:sz w:val="24"/>
          <w:szCs w:val="24"/>
        </w:rPr>
      </w:pPr>
      <w:r>
        <w:rPr>
          <w:sz w:val="24"/>
          <w:szCs w:val="24"/>
        </w:rPr>
        <w:t>Manual Calculations of PCA (pictures/scans)</w:t>
      </w:r>
    </w:p>
    <w:p w14:paraId="5DE17ACF" w14:textId="77777777" w:rsidR="008565F6" w:rsidRDefault="008565F6" w:rsidP="008565F6">
      <w:pPr>
        <w:pStyle w:val="ListParagraph"/>
        <w:spacing w:after="0"/>
        <w:ind w:left="0"/>
        <w:rPr>
          <w:sz w:val="24"/>
          <w:szCs w:val="24"/>
        </w:rPr>
      </w:pPr>
    </w:p>
    <w:p w14:paraId="62CD5F5B" w14:textId="77777777" w:rsidR="008565F6" w:rsidRPr="008565F6" w:rsidRDefault="008565F6" w:rsidP="008565F6">
      <w:pPr>
        <w:spacing w:after="0"/>
        <w:rPr>
          <w:sz w:val="24"/>
          <w:szCs w:val="24"/>
        </w:rPr>
      </w:pPr>
    </w:p>
    <w:p w14:paraId="2E79F251" w14:textId="77777777" w:rsidR="00FC17F1" w:rsidRPr="002F7FE4" w:rsidRDefault="00FC17F1" w:rsidP="00FC17F1">
      <w:pPr>
        <w:spacing w:after="0"/>
        <w:rPr>
          <w:sz w:val="24"/>
          <w:szCs w:val="24"/>
        </w:rPr>
      </w:pPr>
    </w:p>
    <w:p w14:paraId="092EE5EE" w14:textId="77777777" w:rsidR="00685AFD" w:rsidRPr="002F7FE4" w:rsidRDefault="00685AFD" w:rsidP="00FC17F1">
      <w:pPr>
        <w:spacing w:after="0"/>
        <w:rPr>
          <w:sz w:val="24"/>
          <w:szCs w:val="24"/>
        </w:rPr>
      </w:pPr>
    </w:p>
    <w:p w14:paraId="61E089B6" w14:textId="77777777" w:rsidR="00FC17F1" w:rsidRPr="002F7FE4" w:rsidRDefault="00FC17F1" w:rsidP="002F7FE4">
      <w:pPr>
        <w:pStyle w:val="ListParagraph"/>
        <w:spacing w:after="0"/>
        <w:ind w:left="0"/>
        <w:rPr>
          <w:b/>
          <w:bCs/>
          <w:color w:val="0000FF"/>
          <w:sz w:val="24"/>
          <w:szCs w:val="24"/>
        </w:rPr>
      </w:pPr>
    </w:p>
    <w:p w14:paraId="2097C6D1" w14:textId="77777777" w:rsidR="00FC17F1" w:rsidRPr="00685AFD" w:rsidRDefault="00FC17F1" w:rsidP="00685AFD">
      <w:pPr>
        <w:pStyle w:val="ListParagraph"/>
        <w:spacing w:after="0"/>
        <w:ind w:left="0"/>
        <w:rPr>
          <w:b/>
          <w:bCs/>
          <w:color w:val="0000FF"/>
          <w:sz w:val="24"/>
          <w:szCs w:val="24"/>
        </w:rPr>
      </w:pPr>
    </w:p>
    <w:sectPr w:rsidR="00FC17F1" w:rsidRPr="00685A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02478"/>
    <w:multiLevelType w:val="hybridMultilevel"/>
    <w:tmpl w:val="74EACD0A"/>
    <w:lvl w:ilvl="0" w:tplc="8FAE8F36">
      <w:start w:val="1"/>
      <w:numFmt w:val="decimal"/>
      <w:lvlText w:val="%1."/>
      <w:lvlJc w:val="left"/>
      <w:pPr>
        <w:ind w:left="1211" w:hanging="360"/>
      </w:pPr>
      <w:rPr>
        <w:rFonts w:hint="default"/>
        <w:b w:val="0"/>
        <w:bCs w:val="0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2215" w:hanging="360"/>
      </w:pPr>
    </w:lvl>
    <w:lvl w:ilvl="2" w:tplc="1009001B" w:tentative="1">
      <w:start w:val="1"/>
      <w:numFmt w:val="lowerRoman"/>
      <w:lvlText w:val="%3."/>
      <w:lvlJc w:val="right"/>
      <w:pPr>
        <w:ind w:left="2935" w:hanging="180"/>
      </w:pPr>
    </w:lvl>
    <w:lvl w:ilvl="3" w:tplc="1009000F" w:tentative="1">
      <w:start w:val="1"/>
      <w:numFmt w:val="decimal"/>
      <w:lvlText w:val="%4."/>
      <w:lvlJc w:val="left"/>
      <w:pPr>
        <w:ind w:left="3655" w:hanging="360"/>
      </w:pPr>
    </w:lvl>
    <w:lvl w:ilvl="4" w:tplc="10090019" w:tentative="1">
      <w:start w:val="1"/>
      <w:numFmt w:val="lowerLetter"/>
      <w:lvlText w:val="%5."/>
      <w:lvlJc w:val="left"/>
      <w:pPr>
        <w:ind w:left="4375" w:hanging="360"/>
      </w:pPr>
    </w:lvl>
    <w:lvl w:ilvl="5" w:tplc="1009001B" w:tentative="1">
      <w:start w:val="1"/>
      <w:numFmt w:val="lowerRoman"/>
      <w:lvlText w:val="%6."/>
      <w:lvlJc w:val="right"/>
      <w:pPr>
        <w:ind w:left="5095" w:hanging="180"/>
      </w:pPr>
    </w:lvl>
    <w:lvl w:ilvl="6" w:tplc="1009000F" w:tentative="1">
      <w:start w:val="1"/>
      <w:numFmt w:val="decimal"/>
      <w:lvlText w:val="%7."/>
      <w:lvlJc w:val="left"/>
      <w:pPr>
        <w:ind w:left="5815" w:hanging="360"/>
      </w:pPr>
    </w:lvl>
    <w:lvl w:ilvl="7" w:tplc="10090019" w:tentative="1">
      <w:start w:val="1"/>
      <w:numFmt w:val="lowerLetter"/>
      <w:lvlText w:val="%8."/>
      <w:lvlJc w:val="left"/>
      <w:pPr>
        <w:ind w:left="6535" w:hanging="360"/>
      </w:pPr>
    </w:lvl>
    <w:lvl w:ilvl="8" w:tplc="10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" w15:restartNumberingAfterBreak="0">
    <w:nsid w:val="059A029A"/>
    <w:multiLevelType w:val="hybridMultilevel"/>
    <w:tmpl w:val="8DC8A57C"/>
    <w:lvl w:ilvl="0" w:tplc="2B42DAF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auto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C473AD"/>
    <w:multiLevelType w:val="hybridMultilevel"/>
    <w:tmpl w:val="39303F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9147E4"/>
    <w:multiLevelType w:val="hybridMultilevel"/>
    <w:tmpl w:val="0F1AA2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9047989">
    <w:abstractNumId w:val="1"/>
  </w:num>
  <w:num w:numId="2" w16cid:durableId="1944993370">
    <w:abstractNumId w:val="3"/>
  </w:num>
  <w:num w:numId="3" w16cid:durableId="1124730556">
    <w:abstractNumId w:val="2"/>
  </w:num>
  <w:num w:numId="4" w16cid:durableId="1257251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jAxMzIzMzQwsDRT0lEKTi0uzszPAykwqwUAUpzJQywAAAA="/>
  </w:docVars>
  <w:rsids>
    <w:rsidRoot w:val="004E7E5F"/>
    <w:rsid w:val="00055D12"/>
    <w:rsid w:val="00057CEF"/>
    <w:rsid w:val="00061BCA"/>
    <w:rsid w:val="000A375B"/>
    <w:rsid w:val="000B2F54"/>
    <w:rsid w:val="00100755"/>
    <w:rsid w:val="001822A4"/>
    <w:rsid w:val="001C08E7"/>
    <w:rsid w:val="001F030F"/>
    <w:rsid w:val="002B211E"/>
    <w:rsid w:val="002C06B2"/>
    <w:rsid w:val="002D6D84"/>
    <w:rsid w:val="002F7FE4"/>
    <w:rsid w:val="00310164"/>
    <w:rsid w:val="00312F3B"/>
    <w:rsid w:val="00331125"/>
    <w:rsid w:val="00340BFB"/>
    <w:rsid w:val="00340C92"/>
    <w:rsid w:val="00370652"/>
    <w:rsid w:val="003736B7"/>
    <w:rsid w:val="003967CA"/>
    <w:rsid w:val="003A0791"/>
    <w:rsid w:val="003A562A"/>
    <w:rsid w:val="003B0E3B"/>
    <w:rsid w:val="003C1F0E"/>
    <w:rsid w:val="003C4A2E"/>
    <w:rsid w:val="003C73AC"/>
    <w:rsid w:val="003E7432"/>
    <w:rsid w:val="00421F9D"/>
    <w:rsid w:val="004255DD"/>
    <w:rsid w:val="004402B4"/>
    <w:rsid w:val="00463754"/>
    <w:rsid w:val="00466CC9"/>
    <w:rsid w:val="004D3319"/>
    <w:rsid w:val="004E3A80"/>
    <w:rsid w:val="004E7E5F"/>
    <w:rsid w:val="00502A2C"/>
    <w:rsid w:val="0053556E"/>
    <w:rsid w:val="00540E12"/>
    <w:rsid w:val="00562269"/>
    <w:rsid w:val="005C083C"/>
    <w:rsid w:val="005D7928"/>
    <w:rsid w:val="005F40A7"/>
    <w:rsid w:val="0061299A"/>
    <w:rsid w:val="00663995"/>
    <w:rsid w:val="00685AFD"/>
    <w:rsid w:val="006B3AEC"/>
    <w:rsid w:val="006B668E"/>
    <w:rsid w:val="006C6E8A"/>
    <w:rsid w:val="007905E7"/>
    <w:rsid w:val="007D5B9B"/>
    <w:rsid w:val="007E2925"/>
    <w:rsid w:val="007E7D69"/>
    <w:rsid w:val="008244D8"/>
    <w:rsid w:val="008565F6"/>
    <w:rsid w:val="008B6677"/>
    <w:rsid w:val="00955DB0"/>
    <w:rsid w:val="009769B4"/>
    <w:rsid w:val="009858D2"/>
    <w:rsid w:val="009A3AAB"/>
    <w:rsid w:val="009A75D0"/>
    <w:rsid w:val="009C4897"/>
    <w:rsid w:val="00A4239E"/>
    <w:rsid w:val="00AB5401"/>
    <w:rsid w:val="00AD18E6"/>
    <w:rsid w:val="00B019F7"/>
    <w:rsid w:val="00B323F8"/>
    <w:rsid w:val="00B73FEF"/>
    <w:rsid w:val="00BA0FD8"/>
    <w:rsid w:val="00BA258B"/>
    <w:rsid w:val="00BA6010"/>
    <w:rsid w:val="00BC3513"/>
    <w:rsid w:val="00BE7F2B"/>
    <w:rsid w:val="00C07F85"/>
    <w:rsid w:val="00C7403F"/>
    <w:rsid w:val="00C83DBC"/>
    <w:rsid w:val="00C915EE"/>
    <w:rsid w:val="00CC5A53"/>
    <w:rsid w:val="00CD3266"/>
    <w:rsid w:val="00CD4630"/>
    <w:rsid w:val="00D062A0"/>
    <w:rsid w:val="00D23D67"/>
    <w:rsid w:val="00D32439"/>
    <w:rsid w:val="00D51B03"/>
    <w:rsid w:val="00D55DD6"/>
    <w:rsid w:val="00D65C46"/>
    <w:rsid w:val="00D77D04"/>
    <w:rsid w:val="00D8739A"/>
    <w:rsid w:val="00E55FFD"/>
    <w:rsid w:val="00E73B99"/>
    <w:rsid w:val="00ED0209"/>
    <w:rsid w:val="00F47BB9"/>
    <w:rsid w:val="00F6206A"/>
    <w:rsid w:val="00F82CBE"/>
    <w:rsid w:val="00F948EE"/>
    <w:rsid w:val="00F96256"/>
    <w:rsid w:val="00FC17F1"/>
    <w:rsid w:val="00FD0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7204"/>
  <w15:chartTrackingRefBased/>
  <w15:docId w15:val="{C0CE2179-65B9-4FE1-B875-8EB28C70E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37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73FE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40C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rani adhaduk</cp:lastModifiedBy>
  <cp:revision>3</cp:revision>
  <dcterms:created xsi:type="dcterms:W3CDTF">2025-05-12T10:01:00Z</dcterms:created>
  <dcterms:modified xsi:type="dcterms:W3CDTF">2025-05-12T10:02:00Z</dcterms:modified>
</cp:coreProperties>
</file>